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horzAnchor="margin" w:tblpXSpec="center" w:tblpY="665"/>
        <w:tblW w:w="9522" w:type="dxa"/>
        <w:tblLayout w:type="fixed"/>
        <w:tblLook w:val="04A0" w:firstRow="1" w:lastRow="0" w:firstColumn="1" w:lastColumn="0" w:noHBand="0" w:noVBand="1"/>
      </w:tblPr>
      <w:tblGrid>
        <w:gridCol w:w="2405"/>
        <w:gridCol w:w="6597"/>
        <w:gridCol w:w="520"/>
      </w:tblGrid>
      <w:tr w:rsidR="00DF6FC1" w:rsidRPr="004F56AD" w14:paraId="56CDEB5D" w14:textId="77777777" w:rsidTr="00BD638B">
        <w:trPr>
          <w:trHeight w:val="375"/>
        </w:trPr>
        <w:tc>
          <w:tcPr>
            <w:tcW w:w="9522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EB5C" w14:textId="66348A5B" w:rsidR="00DF6FC1" w:rsidRPr="004F56AD" w:rsidRDefault="00023549" w:rsidP="00115F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1</w:t>
            </w:r>
            <w:r w:rsidR="004F56AD"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5</w:t>
            </w:r>
            <w:r w:rsidR="00290A7B"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val="en-US" w:eastAsia="lt-LT"/>
              </w:rPr>
              <w:t>th</w:t>
            </w:r>
            <w:r w:rsidR="00290A7B"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 xml:space="preserve"> </w:t>
            </w:r>
            <w:r w:rsidR="00DF6FC1"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International Scientific Conference</w:t>
            </w:r>
          </w:p>
        </w:tc>
      </w:tr>
      <w:tr w:rsidR="00DF6FC1" w:rsidRPr="004F56AD" w14:paraId="56CDEB5F" w14:textId="77777777" w:rsidTr="00BD638B">
        <w:trPr>
          <w:trHeight w:val="375"/>
        </w:trPr>
        <w:tc>
          <w:tcPr>
            <w:tcW w:w="952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EB5E" w14:textId="6E1EFA04" w:rsidR="00DF6FC1" w:rsidRPr="004F56AD" w:rsidRDefault="00DF6FC1" w:rsidP="00115F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Vital Nature Sign 20</w:t>
            </w:r>
            <w:r w:rsidR="00115F8D"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2</w:t>
            </w:r>
            <w:r w:rsidR="004F56AD"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1</w:t>
            </w:r>
          </w:p>
        </w:tc>
      </w:tr>
      <w:tr w:rsidR="00DF6FC1" w:rsidRPr="004F56AD" w14:paraId="56CDEB61" w14:textId="77777777" w:rsidTr="00BD638B">
        <w:trPr>
          <w:trHeight w:val="375"/>
        </w:trPr>
        <w:tc>
          <w:tcPr>
            <w:tcW w:w="952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EB60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REGISTRATION FORM</w:t>
            </w:r>
          </w:p>
        </w:tc>
      </w:tr>
      <w:tr w:rsidR="00DF6FC1" w:rsidRPr="004F56AD" w14:paraId="56CDEB63" w14:textId="77777777" w:rsidTr="00BD638B">
        <w:trPr>
          <w:trHeight w:val="375"/>
        </w:trPr>
        <w:tc>
          <w:tcPr>
            <w:tcW w:w="9522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EB62" w14:textId="450D9593" w:rsidR="00DF6FC1" w:rsidRPr="004F56AD" w:rsidRDefault="00DF6FC1" w:rsidP="00115F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 xml:space="preserve">Registration deadline: </w:t>
            </w:r>
            <w:r w:rsidR="004F56AD" w:rsidRPr="00BD63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u w:val="single"/>
                <w:lang w:val="en-US" w:eastAsia="lt-LT"/>
              </w:rPr>
              <w:t>April</w:t>
            </w:r>
            <w:r w:rsidRPr="00BD63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u w:val="single"/>
                <w:lang w:val="en-US" w:eastAsia="lt-LT"/>
              </w:rPr>
              <w:t xml:space="preserve"> </w:t>
            </w:r>
            <w:r w:rsidR="00A759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u w:val="single"/>
                <w:lang w:val="en-US" w:eastAsia="lt-LT"/>
              </w:rPr>
              <w:t>16</w:t>
            </w:r>
            <w:r w:rsidR="004F56AD" w:rsidRPr="00BD63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u w:val="single"/>
                <w:lang w:val="en-US" w:eastAsia="lt-LT"/>
              </w:rPr>
              <w:t>,</w:t>
            </w:r>
            <w:r w:rsidRPr="00BD63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u w:val="single"/>
                <w:lang w:val="en-US" w:eastAsia="lt-LT"/>
              </w:rPr>
              <w:t xml:space="preserve"> 20</w:t>
            </w:r>
            <w:r w:rsidR="00115F8D" w:rsidRPr="00BD63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u w:val="single"/>
                <w:lang w:val="en-US" w:eastAsia="lt-LT"/>
              </w:rPr>
              <w:t>2</w:t>
            </w:r>
            <w:r w:rsidR="004F56AD" w:rsidRPr="00BD63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u w:val="single"/>
                <w:lang w:val="en-US" w:eastAsia="lt-LT"/>
              </w:rPr>
              <w:t>1</w:t>
            </w:r>
          </w:p>
        </w:tc>
      </w:tr>
      <w:tr w:rsidR="00DF6FC1" w:rsidRPr="004F56AD" w14:paraId="56CDEB65" w14:textId="77777777" w:rsidTr="00BD638B">
        <w:trPr>
          <w:trHeight w:val="360"/>
        </w:trPr>
        <w:tc>
          <w:tcPr>
            <w:tcW w:w="952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EB64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Please, fill in the form bellow and send it to:</w:t>
            </w: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 xml:space="preserve"> </w:t>
            </w:r>
            <w:hyperlink r:id="rId8" w:history="1">
              <w:r w:rsidRPr="004F56AD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sz w:val="24"/>
                  <w:szCs w:val="24"/>
                  <w:lang w:val="en-US" w:eastAsia="lt-LT"/>
                </w:rPr>
                <w:t>vns@gmf.vdu.lt</w:t>
              </w:r>
            </w:hyperlink>
          </w:p>
        </w:tc>
      </w:tr>
      <w:tr w:rsidR="00DF6FC1" w:rsidRPr="004F56AD" w14:paraId="56CDEB68" w14:textId="77777777" w:rsidTr="00BD638B">
        <w:trPr>
          <w:trHeight w:val="315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66" w14:textId="77777777" w:rsidR="00DF6FC1" w:rsidRPr="004F56AD" w:rsidRDefault="00DF6FC1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Name</w:t>
            </w:r>
          </w:p>
        </w:tc>
        <w:tc>
          <w:tcPr>
            <w:tcW w:w="71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67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6F1EE7" w:rsidRPr="004F56AD" w14:paraId="56CDEB6B" w14:textId="77777777" w:rsidTr="00BD638B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69" w14:textId="77777777" w:rsidR="00DF6FC1" w:rsidRPr="004F56AD" w:rsidRDefault="00DF6FC1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Surname</w:t>
            </w:r>
          </w:p>
        </w:tc>
        <w:tc>
          <w:tcPr>
            <w:tcW w:w="71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6A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6F1EE7" w:rsidRPr="004F56AD" w14:paraId="56CDEB6E" w14:textId="77777777" w:rsidTr="00BD638B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6C" w14:textId="54483CDE" w:rsidR="00DF6FC1" w:rsidRPr="004F56AD" w:rsidRDefault="00DF6FC1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Scientific</w:t>
            </w:r>
            <w:r w:rsidR="000B69F0"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/academic</w:t>
            </w: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 xml:space="preserve"> degree</w:t>
            </w:r>
          </w:p>
        </w:tc>
        <w:tc>
          <w:tcPr>
            <w:tcW w:w="71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6D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6F1EE7" w:rsidRPr="004F56AD" w14:paraId="56CDEB71" w14:textId="77777777" w:rsidTr="00BD638B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6F" w14:textId="77777777" w:rsidR="00DF6FC1" w:rsidRPr="004F56AD" w:rsidRDefault="00DF6FC1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Institution</w:t>
            </w:r>
          </w:p>
        </w:tc>
        <w:tc>
          <w:tcPr>
            <w:tcW w:w="71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70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6F1EE7" w:rsidRPr="004F56AD" w14:paraId="56CDEB74" w14:textId="77777777" w:rsidTr="00BD638B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72" w14:textId="4B8C262F" w:rsidR="00DF6FC1" w:rsidRPr="004F56AD" w:rsidRDefault="000B69F0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Country</w:t>
            </w:r>
          </w:p>
        </w:tc>
        <w:tc>
          <w:tcPr>
            <w:tcW w:w="71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73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6F1EE7" w:rsidRPr="004F56AD" w14:paraId="56CDEB77" w14:textId="77777777" w:rsidTr="00BD638B">
        <w:trPr>
          <w:trHeight w:val="315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75" w14:textId="77777777" w:rsidR="00DF6FC1" w:rsidRPr="004F56AD" w:rsidRDefault="00DF6FC1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E-mail</w:t>
            </w:r>
          </w:p>
        </w:tc>
        <w:tc>
          <w:tcPr>
            <w:tcW w:w="71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76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DF6FC1" w:rsidRPr="004F56AD" w14:paraId="56CDEB7A" w14:textId="77777777" w:rsidTr="00BD638B">
        <w:trPr>
          <w:trHeight w:val="509"/>
        </w:trPr>
        <w:tc>
          <w:tcPr>
            <w:tcW w:w="240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78" w14:textId="77777777" w:rsidR="00DF6FC1" w:rsidRPr="004F56AD" w:rsidRDefault="00DF6FC1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Title of Presentation</w:t>
            </w:r>
          </w:p>
        </w:tc>
        <w:tc>
          <w:tcPr>
            <w:tcW w:w="71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DEB79" w14:textId="12B4233F" w:rsidR="00DF6FC1" w:rsidRPr="004F56AD" w:rsidRDefault="00F72F01" w:rsidP="00B730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4"/>
                <w:lang w:val="en-US" w:eastAsia="lt-LT"/>
              </w:rPr>
            </w:pPr>
            <w:r w:rsidRPr="004F56AD">
              <w:rPr>
                <w:rStyle w:val="Strong"/>
                <w:rFonts w:ascii="Times New Roman" w:hAnsi="Times New Roman" w:cs="Times New Roman"/>
                <w:szCs w:val="24"/>
                <w:lang w:val="en-US"/>
              </w:rPr>
              <w:t>Title in Times New Roman</w:t>
            </w:r>
            <w:r w:rsidR="004F56AD" w:rsidRPr="004F56AD">
              <w:rPr>
                <w:rStyle w:val="Strong"/>
                <w:rFonts w:ascii="Times New Roman" w:hAnsi="Times New Roman" w:cs="Times New Roman"/>
                <w:szCs w:val="24"/>
                <w:lang w:val="en-US"/>
              </w:rPr>
              <w:t>,</w:t>
            </w:r>
            <w:r w:rsidRPr="004F56AD">
              <w:rPr>
                <w:rStyle w:val="Strong"/>
                <w:rFonts w:ascii="Times New Roman" w:hAnsi="Times New Roman" w:cs="Times New Roman"/>
                <w:szCs w:val="24"/>
                <w:lang w:val="en-US"/>
              </w:rPr>
              <w:t xml:space="preserve"> Font Size 1</w:t>
            </w:r>
            <w:r w:rsidR="00617226" w:rsidRPr="004F56AD">
              <w:rPr>
                <w:rStyle w:val="Strong"/>
                <w:rFonts w:ascii="Times New Roman" w:hAnsi="Times New Roman" w:cs="Times New Roman"/>
                <w:szCs w:val="24"/>
                <w:lang w:val="en-US"/>
              </w:rPr>
              <w:t>1</w:t>
            </w:r>
            <w:r w:rsidRPr="004F56AD">
              <w:rPr>
                <w:rStyle w:val="Strong"/>
                <w:rFonts w:ascii="Times New Roman" w:hAnsi="Times New Roman" w:cs="Times New Roman"/>
                <w:szCs w:val="24"/>
                <w:lang w:val="en-US"/>
              </w:rPr>
              <w:t>, Bold</w:t>
            </w:r>
            <w:r w:rsidRPr="004F56AD">
              <w:rPr>
                <w:rFonts w:ascii="Times New Roman" w:hAnsi="Times New Roman" w:cs="Times New Roman"/>
                <w:szCs w:val="24"/>
                <w:lang w:val="en-US"/>
              </w:rPr>
              <w:t xml:space="preserve">, </w:t>
            </w:r>
            <w:r w:rsidRPr="004F56AD">
              <w:rPr>
                <w:rFonts w:ascii="Times New Roman" w:hAnsi="Times New Roman" w:cs="Times New Roman"/>
                <w:b/>
                <w:szCs w:val="24"/>
                <w:lang w:val="en-US"/>
              </w:rPr>
              <w:t>Centered,</w:t>
            </w:r>
            <w:r w:rsidRPr="004F56AD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r w:rsidRPr="004F56AD">
              <w:rPr>
                <w:rFonts w:ascii="Times New Roman" w:hAnsi="Times New Roman" w:cs="Times New Roman"/>
                <w:b/>
                <w:szCs w:val="24"/>
                <w:lang w:val="en-US"/>
              </w:rPr>
              <w:t>Single Spaced, Starting Each Word with Capital Letter</w:t>
            </w:r>
          </w:p>
        </w:tc>
      </w:tr>
      <w:tr w:rsidR="006F1EE7" w:rsidRPr="004F56AD" w14:paraId="56CDEB7D" w14:textId="77777777" w:rsidTr="00BD638B">
        <w:trPr>
          <w:trHeight w:val="509"/>
        </w:trPr>
        <w:tc>
          <w:tcPr>
            <w:tcW w:w="240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CDEB7B" w14:textId="77777777" w:rsidR="00DF6FC1" w:rsidRPr="004F56AD" w:rsidRDefault="00DF6FC1" w:rsidP="007906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</w:p>
        </w:tc>
        <w:tc>
          <w:tcPr>
            <w:tcW w:w="711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DEB7C" w14:textId="77777777" w:rsidR="00DF6FC1" w:rsidRPr="004F56AD" w:rsidRDefault="00DF6FC1" w:rsidP="0079064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</w:p>
        </w:tc>
      </w:tr>
      <w:tr w:rsidR="00DF6FC1" w:rsidRPr="004F56AD" w14:paraId="56CDEB9E" w14:textId="77777777" w:rsidTr="00BD638B">
        <w:trPr>
          <w:trHeight w:val="315"/>
        </w:trPr>
        <w:tc>
          <w:tcPr>
            <w:tcW w:w="9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EB9D" w14:textId="77777777" w:rsidR="00DF6FC1" w:rsidRPr="004F56AD" w:rsidRDefault="00DF6FC1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023549" w:rsidRPr="004F56AD" w14:paraId="56CDEBA5" w14:textId="77777777" w:rsidTr="00BD638B">
        <w:trPr>
          <w:trHeight w:val="315"/>
        </w:trPr>
        <w:tc>
          <w:tcPr>
            <w:tcW w:w="240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9F" w14:textId="77777777" w:rsidR="00023549" w:rsidRPr="004F56AD" w:rsidRDefault="00023549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 </w:t>
            </w:r>
          </w:p>
          <w:p w14:paraId="56CDEBA0" w14:textId="77777777" w:rsidR="00023549" w:rsidRPr="004F56AD" w:rsidRDefault="00023549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Participation type</w:t>
            </w:r>
          </w:p>
          <w:p w14:paraId="56CDEBA1" w14:textId="77777777" w:rsidR="00023549" w:rsidRPr="004F56AD" w:rsidRDefault="00023549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 </w:t>
            </w:r>
          </w:p>
          <w:p w14:paraId="56CDEBA2" w14:textId="77777777" w:rsidR="00023549" w:rsidRPr="004F56AD" w:rsidRDefault="00023549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  <w:tc>
          <w:tcPr>
            <w:tcW w:w="6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A3" w14:textId="575F51C4" w:rsidR="00023549" w:rsidRPr="004F56AD" w:rsidRDefault="00BD638B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Full o</w:t>
            </w:r>
            <w:r w:rsidR="00023549"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ral presentation</w:t>
            </w:r>
            <w:r w:rsid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 xml:space="preserve"> (1</w:t>
            </w:r>
            <w:r w:rsidR="001B0D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2</w:t>
            </w:r>
            <w:r w:rsid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 xml:space="preserve"> min.)</w:t>
            </w:r>
            <w:r w:rsidR="00023549"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 xml:space="preserve"> 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6CDEBA4" w14:textId="77777777" w:rsidR="00023549" w:rsidRPr="004F56AD" w:rsidRDefault="00023549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023549" w:rsidRPr="004F56AD" w14:paraId="56CDEBA9" w14:textId="77777777" w:rsidTr="00BD638B">
        <w:trPr>
          <w:trHeight w:val="320"/>
        </w:trPr>
        <w:tc>
          <w:tcPr>
            <w:tcW w:w="24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A6" w14:textId="77777777" w:rsidR="00023549" w:rsidRPr="004F56AD" w:rsidRDefault="00023549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</w:p>
        </w:tc>
        <w:tc>
          <w:tcPr>
            <w:tcW w:w="6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EBA7" w14:textId="65E88D30" w:rsidR="00023549" w:rsidRPr="004F56AD" w:rsidRDefault="00BD638B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F</w:t>
            </w:r>
            <w:r w:rsid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lash-presentatio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 xml:space="preserve"> (5 min.)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6CDEBA8" w14:textId="7F0E5DAD" w:rsidR="00023549" w:rsidRPr="004F56AD" w:rsidRDefault="00023549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> </w:t>
            </w:r>
          </w:p>
        </w:tc>
      </w:tr>
      <w:tr w:rsidR="00023549" w:rsidRPr="004F56AD" w14:paraId="05D506EF" w14:textId="77777777" w:rsidTr="00BD638B">
        <w:trPr>
          <w:trHeight w:val="269"/>
        </w:trPr>
        <w:tc>
          <w:tcPr>
            <w:tcW w:w="24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3497A8" w14:textId="77777777" w:rsidR="00023549" w:rsidRPr="004F56AD" w:rsidRDefault="00023549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lt-LT"/>
              </w:rPr>
            </w:pPr>
          </w:p>
        </w:tc>
        <w:tc>
          <w:tcPr>
            <w:tcW w:w="6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ABAD6" w14:textId="02218D2F" w:rsidR="00023549" w:rsidRPr="004F56AD" w:rsidRDefault="00023549" w:rsidP="0079064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  <w:r w:rsidRPr="004F56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  <w:t xml:space="preserve">Co-author 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</w:tcPr>
          <w:p w14:paraId="16CE5D11" w14:textId="77777777" w:rsidR="00023549" w:rsidRPr="004F56AD" w:rsidRDefault="00023549" w:rsidP="007906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lt-LT"/>
              </w:rPr>
            </w:pPr>
          </w:p>
        </w:tc>
      </w:tr>
      <w:tr w:rsidR="006F1EE7" w:rsidRPr="004F56AD" w14:paraId="56CDEBB3" w14:textId="77777777" w:rsidTr="00BD638B">
        <w:trPr>
          <w:trHeight w:val="308"/>
        </w:trPr>
        <w:tc>
          <w:tcPr>
            <w:tcW w:w="9522" w:type="dxa"/>
            <w:gridSpan w:val="3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DEBB2" w14:textId="5ACCE003" w:rsidR="00367D85" w:rsidRPr="004F56AD" w:rsidRDefault="00367D85" w:rsidP="0079064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4"/>
                <w:lang w:val="en-US" w:eastAsia="lt-LT"/>
              </w:rPr>
            </w:pPr>
          </w:p>
        </w:tc>
      </w:tr>
    </w:tbl>
    <w:p w14:paraId="2DA35BBF" w14:textId="1D81A370" w:rsidR="004F56AD" w:rsidRDefault="00141F2B" w:rsidP="00141F2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</w:pPr>
      <w:r w:rsidRPr="004F56AD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Style and Format to be Used by Authors Preparing Abstracts for </w:t>
      </w:r>
      <w:r w:rsidRPr="004F56AD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 xml:space="preserve">the </w:t>
      </w:r>
      <w:r w:rsidR="003B3688" w:rsidRPr="004F56AD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>1</w:t>
      </w:r>
      <w:r w:rsidR="00BD638B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>5</w:t>
      </w:r>
      <w:r w:rsidRPr="004F56AD">
        <w:rPr>
          <w:rFonts w:ascii="Times New Roman" w:eastAsia="Times New Roman" w:hAnsi="Times New Roman" w:cs="Times New Roman"/>
          <w:b/>
          <w:iCs/>
          <w:sz w:val="28"/>
          <w:szCs w:val="28"/>
          <w:vertAlign w:val="superscript"/>
          <w:lang w:val="en-US"/>
        </w:rPr>
        <w:t xml:space="preserve">th </w:t>
      </w:r>
      <w:r w:rsidRPr="004F56AD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>International Scientific Conf</w:t>
      </w:r>
      <w:r w:rsidR="006C0C1F" w:rsidRPr="004F56AD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 xml:space="preserve">erence “The Vital Nature Sign” </w:t>
      </w:r>
      <w:r w:rsidRPr="004F56AD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>20</w:t>
      </w:r>
      <w:r w:rsidR="00115F8D" w:rsidRPr="004F56AD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>2</w:t>
      </w:r>
      <w:r w:rsidR="00BD638B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>1</w:t>
      </w:r>
      <w:r w:rsidRPr="004F56AD"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  <w:t xml:space="preserve"> </w:t>
      </w:r>
    </w:p>
    <w:p w14:paraId="22C85A0F" w14:textId="77777777" w:rsidR="00BD638B" w:rsidRDefault="00BD638B">
      <w:pPr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</w:pPr>
    </w:p>
    <w:p w14:paraId="68F2FC38" w14:textId="77777777" w:rsidR="007C7E90" w:rsidRDefault="00BD638B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Abstract must be submitted in English, and presentation must be made and presented in fluent English. Abstract will be published exactly as submitted. </w:t>
      </w:r>
    </w:p>
    <w:p w14:paraId="6C624A3D" w14:textId="77777777" w:rsidR="007C7E90" w:rsidRDefault="007C7E90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15922C6D" w14:textId="77777777" w:rsidR="007C7E90" w:rsidRDefault="007C7E90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Please follow the requirements for abstract preparation, presented in the next page. </w:t>
      </w:r>
    </w:p>
    <w:p w14:paraId="724F3A47" w14:textId="77777777" w:rsidR="007C7E90" w:rsidRDefault="007C7E90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6B64AA2B" w14:textId="66F9A393" w:rsidR="007C7E90" w:rsidRDefault="00BD638B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Please rename file as </w:t>
      </w:r>
      <w:r w:rsidRPr="00C969B2">
        <w:rPr>
          <w:rFonts w:ascii="Times New Roman" w:eastAsia="Times New Roman" w:hAnsi="Times New Roman" w:cs="Times New Roman"/>
          <w:b/>
          <w:color w:val="0070C0"/>
          <w:sz w:val="24"/>
          <w:szCs w:val="24"/>
          <w:lang w:val="en-US"/>
        </w:rPr>
        <w:t>Surname_name_VNS202</w:t>
      </w:r>
      <w:r>
        <w:rPr>
          <w:rFonts w:ascii="Times New Roman" w:eastAsia="Times New Roman" w:hAnsi="Times New Roman" w:cs="Times New Roman"/>
          <w:b/>
          <w:color w:val="0070C0"/>
          <w:sz w:val="24"/>
          <w:szCs w:val="24"/>
          <w:lang w:val="en-US"/>
        </w:rPr>
        <w:t>1</w:t>
      </w:r>
      <w:r w:rsidRPr="00C969B2">
        <w:rPr>
          <w:rFonts w:ascii="Times New Roman" w:eastAsia="Times New Roman" w:hAnsi="Times New Roman" w:cs="Times New Roman"/>
          <w:b/>
          <w:color w:val="0070C0"/>
          <w:sz w:val="24"/>
          <w:szCs w:val="24"/>
          <w:lang w:val="en-US"/>
        </w:rPr>
        <w:t>.doc(x)</w:t>
      </w: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for quick identification. Send your registration form and abstract as an attached file to</w:t>
      </w:r>
      <w:r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hyperlink r:id="rId9" w:history="1">
        <w:r w:rsidRPr="00C969B2">
          <w:rPr>
            <w:rFonts w:ascii="Times New Roman" w:eastAsia="Times New Roman" w:hAnsi="Times New Roman" w:cs="Times New Roman"/>
            <w:b/>
            <w:color w:val="0000FF"/>
            <w:sz w:val="24"/>
            <w:szCs w:val="24"/>
            <w:u w:val="single"/>
            <w:lang w:val="en-US" w:eastAsia="lt-LT"/>
          </w:rPr>
          <w:t>vns@gmf.vdu.lt</w:t>
        </w:r>
      </w:hyperlink>
      <w:r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y </w:t>
      </w:r>
      <w:r w:rsidRPr="00C969B2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April </w:t>
      </w:r>
      <w:r w:rsidR="00A759CF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16</w:t>
      </w:r>
      <w:r w:rsidRPr="00C969B2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, 2021</w:t>
      </w:r>
      <w:r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7B33C6F0" w14:textId="2BB21F39" w:rsidR="00BD638B" w:rsidRPr="00C969B2" w:rsidRDefault="00BD638B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0C63EF0F" w14:textId="03C7A97C" w:rsidR="00BD638B" w:rsidRPr="00C969B2" w:rsidRDefault="007C7E90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C7E9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Authors may prepare the full article of presentation. In this case, authors </w:t>
      </w:r>
      <w:r w:rsidR="00BD638B" w:rsidRPr="007C7E9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s</w:t>
      </w:r>
      <w:r w:rsidR="00BD638B"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>hould sen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 an article to the</w:t>
      </w:r>
      <w:r w:rsidR="00BD638B"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ditorial offic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f </w:t>
      </w:r>
      <w:r w:rsidR="00BD638B" w:rsidRPr="00C969B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pecified journal* directly with footnote: </w:t>
      </w:r>
      <w:r w:rsidR="00BD638B" w:rsidRPr="00C969B2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“Authors report was presented in the 15</w:t>
      </w:r>
      <w:r w:rsidR="00BD638B" w:rsidRPr="00C969B2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val="en-US"/>
        </w:rPr>
        <w:t>th</w:t>
      </w:r>
      <w:r w:rsidR="00BD638B" w:rsidRPr="00C969B2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International Scientific Conference The Vital Nature Sign 2021”</w:t>
      </w:r>
    </w:p>
    <w:p w14:paraId="257E5B8E" w14:textId="573D2994" w:rsidR="00BD638B" w:rsidRDefault="00BD638B">
      <w:pPr>
        <w:rPr>
          <w:rFonts w:ascii="Times New Roman" w:eastAsia="Times New Roman" w:hAnsi="Times New Roman" w:cs="Times New Roman"/>
          <w:b/>
          <w:iCs/>
          <w:sz w:val="28"/>
          <w:szCs w:val="28"/>
          <w:lang w:val="en-US"/>
        </w:rPr>
      </w:pPr>
    </w:p>
    <w:p w14:paraId="66BECD27" w14:textId="77777777" w:rsidR="00BD638B" w:rsidRDefault="00BD638B">
      <w:pPr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br w:type="page"/>
      </w:r>
    </w:p>
    <w:p w14:paraId="56CDEBDD" w14:textId="6070E99B" w:rsidR="00141F2B" w:rsidRPr="00C969B2" w:rsidRDefault="00141F2B" w:rsidP="00C969B2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4F56AD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lastRenderedPageBreak/>
        <w:t xml:space="preserve">Title in </w:t>
      </w:r>
      <w:r w:rsidRPr="00C969B2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>Times New Roman</w:t>
      </w:r>
      <w:r w:rsidR="00191064" w:rsidRPr="00C969B2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>,</w:t>
      </w:r>
      <w:r w:rsidRPr="00C969B2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 xml:space="preserve"> Font Size 14, Bold</w:t>
      </w:r>
      <w:r w:rsidRPr="00C969B2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, Centered, Single Spaced, Starting Each Word with Capital Letter</w:t>
      </w:r>
    </w:p>
    <w:p w14:paraId="56CDEBDE" w14:textId="77777777" w:rsidR="00617226" w:rsidRPr="00C969B2" w:rsidRDefault="00141F2B" w:rsidP="00C969B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Name followed by Middle Initial, and Last Name in Times New Roman size 12, bold, centered. (Insert Author(s) name(s) one line below the Title) </w:t>
      </w:r>
    </w:p>
    <w:p w14:paraId="56CDEBDF" w14:textId="77777777" w:rsidR="00141F2B" w:rsidRPr="00C969B2" w:rsidRDefault="00141F2B" w:rsidP="00C969B2">
      <w:pPr>
        <w:spacing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>(Use superscripts to link authors with institutions: Name Surname</w:t>
      </w:r>
      <w:r w:rsidRPr="00C969B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/>
        </w:rPr>
        <w:t>1</w:t>
      </w:r>
      <w:r w:rsidRPr="00C969B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(affiliation 1), </w:t>
      </w:r>
      <w:r w:rsidRPr="00C969B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val="en-US"/>
        </w:rPr>
        <w:t>Name Surname</w:t>
      </w:r>
      <w:r w:rsidRPr="00C969B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/>
        </w:rPr>
        <w:t>2</w:t>
      </w:r>
      <w:r w:rsidRPr="00C969B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(affiliation 2), underline the presenting author)</w:t>
      </w:r>
    </w:p>
    <w:p w14:paraId="56CDEBE0" w14:textId="77777777" w:rsidR="00141F2B" w:rsidRPr="00C969B2" w:rsidRDefault="00141F2B" w:rsidP="0035771C">
      <w:pPr>
        <w:spacing w:after="120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</w:pPr>
      <w:r w:rsidRPr="00C969B2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vertAlign w:val="superscript"/>
          <w:lang w:val="en-US"/>
        </w:rPr>
        <w:t>1</w:t>
      </w:r>
      <w:r w:rsidRPr="00C969B2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Affiliation and address one, </w:t>
      </w:r>
      <w:r w:rsidRPr="00C969B2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vertAlign w:val="superscript"/>
          <w:lang w:val="en-US"/>
        </w:rPr>
        <w:t>2</w:t>
      </w:r>
      <w:r w:rsidRPr="00C969B2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  <w:t>Affiliation and address two,</w:t>
      </w:r>
    </w:p>
    <w:p w14:paraId="56CDEBE1" w14:textId="4B16A847" w:rsidR="00141F2B" w:rsidRPr="00C969B2" w:rsidRDefault="0035771C" w:rsidP="00C969B2">
      <w:pPr>
        <w:spacing w:after="100" w:afterAutospacing="1" w:line="240" w:lineRule="auto"/>
        <w:jc w:val="center"/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</w:pPr>
      <w:r w:rsidRPr="00EA0C2E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 xml:space="preserve">Corresponding author: </w:t>
      </w:r>
      <w:r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  <w:t>e</w:t>
      </w:r>
      <w:r w:rsidR="00141F2B" w:rsidRPr="00C969B2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-mail address </w:t>
      </w:r>
      <w:r w:rsidR="00BD638B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  <w:t xml:space="preserve">of </w:t>
      </w:r>
      <w:r w:rsidR="00141F2B" w:rsidRPr="00C969B2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val="en-US"/>
        </w:rPr>
        <w:t>corresponding author (Times New Roman 10, Italic, and Centered)</w:t>
      </w:r>
    </w:p>
    <w:p w14:paraId="56CDEBE2" w14:textId="77777777" w:rsidR="00141F2B" w:rsidRPr="00C969B2" w:rsidRDefault="00141F2B" w:rsidP="00C969B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</w:pPr>
      <w:bookmarkStart w:id="0" w:name="OLE_LINK1"/>
      <w:bookmarkStart w:id="1" w:name="OLE_LINK2"/>
      <w:r w:rsidRPr="00C969B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  <w:t>Abstract</w:t>
      </w:r>
    </w:p>
    <w:p w14:paraId="24A77A8C" w14:textId="7C2DF70F" w:rsidR="00191064" w:rsidRPr="00C969B2" w:rsidRDefault="00141F2B" w:rsidP="00BD638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he abstract must be prepared in Microsoft Word PC version: Word 2003, Word 2007 or Word 2010 etc. The</w:t>
      </w:r>
      <w:r w:rsidR="00191064"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main text of</w:t>
      </w: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abstract should be written in English and should be</w:t>
      </w:r>
      <w:r w:rsidR="00191064"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:</w:t>
      </w:r>
    </w:p>
    <w:p w14:paraId="4026A536" w14:textId="1F69E65E" w:rsidR="00191064" w:rsidRPr="00C969B2" w:rsidRDefault="00191064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in Times New Roman, Font size 12,</w:t>
      </w:r>
    </w:p>
    <w:p w14:paraId="740DA780" w14:textId="09BAEFA7" w:rsidR="00191064" w:rsidRDefault="00141F2B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single-spaced, </w:t>
      </w:r>
    </w:p>
    <w:p w14:paraId="63888C78" w14:textId="5EC0D166" w:rsidR="00BD638B" w:rsidRDefault="00BD638B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o indentation for the first line,</w:t>
      </w:r>
    </w:p>
    <w:p w14:paraId="262E0D6C" w14:textId="4FC4CE5F" w:rsidR="00BD638B" w:rsidRPr="00C969B2" w:rsidRDefault="00BD638B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o spacing before and after paragraph,</w:t>
      </w:r>
    </w:p>
    <w:p w14:paraId="07F10D66" w14:textId="211AE257" w:rsidR="00191064" w:rsidRPr="00C969B2" w:rsidRDefault="00141F2B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ustified</w:t>
      </w:r>
      <w:r w:rsidR="005E5DDC"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,</w:t>
      </w:r>
    </w:p>
    <w:p w14:paraId="3868DF64" w14:textId="07EB052C" w:rsidR="005E5DDC" w:rsidRPr="00C969B2" w:rsidRDefault="00141F2B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3 cm margins on each side </w:t>
      </w:r>
      <w:r w:rsidR="0035771C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of the page</w:t>
      </w:r>
      <w:bookmarkEnd w:id="0"/>
      <w:bookmarkEnd w:id="1"/>
      <w:r w:rsidR="0035771C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,</w:t>
      </w:r>
    </w:p>
    <w:p w14:paraId="23BA06E2" w14:textId="09330C5D" w:rsidR="0035771C" w:rsidRDefault="005E5DDC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</w:t>
      </w:r>
      <w:r w:rsidR="00141F2B"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o figures, no tables should be included in the abstract</w:t>
      </w:r>
      <w:r w:rsidR="0035771C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,</w:t>
      </w:r>
    </w:p>
    <w:p w14:paraId="52BA9CFE" w14:textId="77777777" w:rsidR="00BD638B" w:rsidRDefault="0035771C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Latin names must be in italic, </w:t>
      </w:r>
    </w:p>
    <w:p w14:paraId="173C9535" w14:textId="071F3180" w:rsidR="005E5DDC" w:rsidRPr="00BD638B" w:rsidRDefault="0035771C" w:rsidP="00BD638B">
      <w:pPr>
        <w:pStyle w:val="ListParagraph"/>
        <w:numPr>
          <w:ilvl w:val="0"/>
          <w:numId w:val="1"/>
        </w:numPr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BD638B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full abstract should fit in one page.</w:t>
      </w:r>
      <w:r w:rsidR="00141F2B" w:rsidRPr="00BD638B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</w:p>
    <w:p w14:paraId="56CDEBE5" w14:textId="489906F7" w:rsidR="00141F2B" w:rsidRPr="00C969B2" w:rsidRDefault="00141F2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  <w:t xml:space="preserve">Keywords: </w:t>
      </w:r>
      <w:bookmarkStart w:id="2" w:name="_Hlk64624059"/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Times New Roman, 12 regular, justified, </w:t>
      </w:r>
      <w:bookmarkEnd w:id="2"/>
      <w:r w:rsidRPr="00C969B2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separated by commas.</w:t>
      </w:r>
    </w:p>
    <w:p w14:paraId="31AD007B" w14:textId="5CDED695" w:rsidR="00C969B2" w:rsidRPr="00C969B2" w:rsidRDefault="00C969B2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</w:pPr>
      <w:r w:rsidRPr="00C969B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cknowledgments: </w:t>
      </w:r>
      <w:bookmarkStart w:id="3" w:name="_Hlk64624256"/>
      <w:r w:rsidRPr="00C969B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Times New Roman, 12 regular, justified.</w:t>
      </w:r>
      <w:bookmarkEnd w:id="3"/>
    </w:p>
    <w:p w14:paraId="2AA71997" w14:textId="77777777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3CE8502C" w14:textId="77777777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5998EBE6" w14:textId="77777777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19850EF4" w14:textId="77777777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0671F952" w14:textId="77777777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226F5EDF" w14:textId="77777777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392DC9EF" w14:textId="77777777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5D064E56" w14:textId="2FE9B6DB" w:rsidR="00BD638B" w:rsidRDefault="00BD638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</w:pPr>
    </w:p>
    <w:p w14:paraId="56CDEBE6" w14:textId="2CA8A673" w:rsidR="00141F2B" w:rsidRPr="00C969B2" w:rsidRDefault="00141F2B" w:rsidP="00C969B2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C969B2">
        <w:rPr>
          <w:rFonts w:ascii="Times New Roman" w:eastAsia="Times New Roman" w:hAnsi="Times New Roman" w:cs="Times New Roman"/>
          <w:b/>
          <w:color w:val="000000"/>
          <w:sz w:val="20"/>
          <w:szCs w:val="20"/>
          <w:lang w:val="en-US"/>
        </w:rPr>
        <w:t>References</w:t>
      </w:r>
      <w:r w:rsidRPr="00C969B2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:</w:t>
      </w:r>
    </w:p>
    <w:p w14:paraId="56CDEBE7" w14:textId="7FDDCFB4" w:rsidR="00141F2B" w:rsidRDefault="00C969B2" w:rsidP="00BD638B">
      <w:pP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</w:pPr>
      <w:r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Times New Roman, 10 regular, justified.</w:t>
      </w:r>
      <w:r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</w:t>
      </w:r>
      <w:r w:rsidR="0035771C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References should be numbered in the main text</w:t>
      </w:r>
      <w:r w:rsidR="0035771C"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</w:t>
      </w:r>
      <w:r w:rsidR="0035771C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and s</w:t>
      </w:r>
      <w:r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hould be</w:t>
      </w:r>
      <w:r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prepared</w:t>
      </w:r>
      <w:r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in the following style:</w:t>
      </w:r>
      <w:r w:rsidR="00141F2B"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</w:t>
      </w:r>
      <w:r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“</w:t>
      </w:r>
      <w:r w:rsidR="00141F2B"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A. Author, </w:t>
      </w:r>
      <w:r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et al.</w:t>
      </w:r>
      <w:r w:rsidR="0035771C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,</w:t>
      </w:r>
      <w:r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</w:t>
      </w:r>
      <w:r w:rsidR="00141F2B"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J</w:t>
      </w:r>
      <w:r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ournal Title</w:t>
      </w:r>
      <w:r w:rsidR="00141F2B"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year, issue, first page-last page</w:t>
      </w:r>
      <w:r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”</w:t>
      </w:r>
      <w:r w:rsidR="005E5DDC" w:rsidRPr="00C969B2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>.</w:t>
      </w:r>
      <w:r w:rsidR="0035771C">
        <w:rPr>
          <w:rFonts w:ascii="Times New Roman" w:eastAsia="Calibri" w:hAnsi="Times New Roman" w:cs="Times New Roman"/>
          <w:color w:val="000000"/>
          <w:sz w:val="20"/>
          <w:szCs w:val="20"/>
          <w:lang w:val="en-US"/>
        </w:rPr>
        <w:t xml:space="preserve"> For example:</w:t>
      </w:r>
    </w:p>
    <w:p w14:paraId="49F77A38" w14:textId="005D0C2D" w:rsidR="0035771C" w:rsidRPr="00450E21" w:rsidRDefault="0035771C" w:rsidP="0035771C">
      <w:pPr>
        <w:pStyle w:val="References"/>
        <w:spacing w:line="240" w:lineRule="auto"/>
        <w:rPr>
          <w:sz w:val="20"/>
          <w:szCs w:val="20"/>
        </w:rPr>
      </w:pPr>
      <w:r w:rsidRPr="00450E21">
        <w:rPr>
          <w:sz w:val="20"/>
          <w:szCs w:val="20"/>
        </w:rPr>
        <w:t>[</w:t>
      </w:r>
      <w:r>
        <w:rPr>
          <w:sz w:val="20"/>
          <w:szCs w:val="20"/>
        </w:rPr>
        <w:t>1</w:t>
      </w:r>
      <w:r w:rsidRPr="00450E21">
        <w:rPr>
          <w:sz w:val="20"/>
          <w:szCs w:val="20"/>
        </w:rPr>
        <w:t xml:space="preserve">] C. K. Wei, </w:t>
      </w:r>
      <w:r>
        <w:rPr>
          <w:sz w:val="20"/>
          <w:szCs w:val="20"/>
        </w:rPr>
        <w:t>et al.</w:t>
      </w:r>
      <w:r w:rsidRPr="00450E21">
        <w:rPr>
          <w:sz w:val="20"/>
          <w:szCs w:val="20"/>
        </w:rPr>
        <w:t>, Food Chemistry 2018, 263, 186</w:t>
      </w:r>
      <w:r>
        <w:rPr>
          <w:sz w:val="20"/>
          <w:szCs w:val="20"/>
        </w:rPr>
        <w:t>-</w:t>
      </w:r>
      <w:r w:rsidRPr="00450E21">
        <w:rPr>
          <w:sz w:val="20"/>
          <w:szCs w:val="20"/>
        </w:rPr>
        <w:t>193.</w:t>
      </w:r>
    </w:p>
    <w:p w14:paraId="79DB7580" w14:textId="58B842DB" w:rsidR="005E5DDC" w:rsidRPr="00F63F33" w:rsidRDefault="0035771C" w:rsidP="00F63F33">
      <w:pPr>
        <w:pStyle w:val="Default"/>
        <w:rPr>
          <w:rFonts w:hint="eastAsia"/>
          <w:sz w:val="20"/>
          <w:szCs w:val="20"/>
          <w:lang w:val="lt-LT"/>
        </w:rPr>
      </w:pPr>
      <w:r w:rsidRPr="00450E21">
        <w:rPr>
          <w:rFonts w:eastAsia="Times New Roman"/>
          <w:color w:val="auto"/>
          <w:sz w:val="20"/>
          <w:szCs w:val="20"/>
          <w:lang w:val="lt-LT" w:eastAsia="ar-SA"/>
        </w:rPr>
        <w:t>[</w:t>
      </w:r>
      <w:r>
        <w:rPr>
          <w:rFonts w:eastAsia="Times New Roman"/>
          <w:color w:val="auto"/>
          <w:sz w:val="20"/>
          <w:szCs w:val="20"/>
          <w:lang w:val="lt-LT" w:eastAsia="ar-SA"/>
        </w:rPr>
        <w:t>2</w:t>
      </w:r>
      <w:r w:rsidRPr="00450E21">
        <w:rPr>
          <w:rFonts w:eastAsia="Times New Roman"/>
          <w:color w:val="auto"/>
          <w:sz w:val="20"/>
          <w:szCs w:val="20"/>
          <w:lang w:val="lt-LT" w:eastAsia="ar-SA"/>
        </w:rPr>
        <w:t xml:space="preserve">] G.J. Kaur, D.S. Arora, </w:t>
      </w:r>
      <w:r w:rsidRPr="00450E21">
        <w:rPr>
          <w:sz w:val="20"/>
          <w:szCs w:val="20"/>
          <w:lang w:val="lt-LT"/>
        </w:rPr>
        <w:t xml:space="preserve">Journal of Medicinal Plants Research </w:t>
      </w:r>
      <w:r w:rsidRPr="00450E21">
        <w:rPr>
          <w:rFonts w:eastAsia="Times New Roman"/>
          <w:color w:val="auto"/>
          <w:sz w:val="20"/>
          <w:szCs w:val="20"/>
          <w:lang w:val="lt-LT" w:eastAsia="ar-SA"/>
        </w:rPr>
        <w:t>2010</w:t>
      </w:r>
      <w:r w:rsidRPr="00450E21">
        <w:rPr>
          <w:sz w:val="20"/>
          <w:szCs w:val="20"/>
          <w:lang w:val="lt-LT"/>
        </w:rPr>
        <w:t>, 4(2), 087</w:t>
      </w:r>
      <w:r>
        <w:rPr>
          <w:sz w:val="20"/>
          <w:szCs w:val="20"/>
          <w:lang w:val="lt-LT"/>
        </w:rPr>
        <w:t>-</w:t>
      </w:r>
      <w:r w:rsidRPr="00450E21">
        <w:rPr>
          <w:sz w:val="20"/>
          <w:szCs w:val="20"/>
          <w:lang w:val="lt-LT"/>
        </w:rPr>
        <w:t>094.</w:t>
      </w:r>
    </w:p>
    <w:sectPr w:rsidR="005E5DDC" w:rsidRPr="00F63F33" w:rsidSect="00F63F33">
      <w:footerReference w:type="default" r:id="rId10"/>
      <w:footerReference w:type="first" r:id="rId11"/>
      <w:pgSz w:w="11906" w:h="16838" w:code="9"/>
      <w:pgMar w:top="1701" w:right="1701" w:bottom="1701" w:left="1701" w:header="561" w:footer="561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74F1A6" w14:textId="77777777" w:rsidR="00BE185B" w:rsidRDefault="00BE185B" w:rsidP="001662D6">
      <w:pPr>
        <w:spacing w:after="0" w:line="240" w:lineRule="auto"/>
      </w:pPr>
      <w:r>
        <w:separator/>
      </w:r>
    </w:p>
  </w:endnote>
  <w:endnote w:type="continuationSeparator" w:id="0">
    <w:p w14:paraId="0B1E1CBC" w14:textId="77777777" w:rsidR="00BE185B" w:rsidRDefault="00BE185B" w:rsidP="00166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DEBEE" w14:textId="565DC16A" w:rsidR="00141F2B" w:rsidRPr="00935698" w:rsidRDefault="00141F2B" w:rsidP="00141F2B">
    <w:pPr>
      <w:pStyle w:val="Footer"/>
      <w:rPr>
        <w:rFonts w:ascii="Times New Roman" w:hAnsi="Times New Roman" w:cs="Times New Roman"/>
      </w:rPr>
    </w:pPr>
    <w:r w:rsidRPr="00935698">
      <w:rPr>
        <w:rFonts w:ascii="Times New Roman" w:hAnsi="Times New Roman" w:cs="Times New Roman"/>
      </w:rPr>
      <w:t>*</w:t>
    </w:r>
    <w:r w:rsidR="00BB551A" w:rsidRPr="00935698">
      <w:rPr>
        <w:rFonts w:ascii="Times New Roman" w:hAnsi="Times New Roman" w:cs="Times New Roman"/>
      </w:rPr>
      <w:t xml:space="preserve">Recomended </w:t>
    </w:r>
    <w:r w:rsidRPr="00935698">
      <w:rPr>
        <w:rFonts w:ascii="Times New Roman" w:hAnsi="Times New Roman" w:cs="Times New Roman"/>
      </w:rPr>
      <w:t>Journals: “Chemija”</w:t>
    </w:r>
    <w:r w:rsidR="00B73007" w:rsidRPr="00935698">
      <w:rPr>
        <w:rFonts w:ascii="Times New Roman" w:hAnsi="Times New Roman" w:cs="Times New Roman"/>
      </w:rPr>
      <w:t xml:space="preserve"> (201</w:t>
    </w:r>
    <w:r w:rsidR="005B2512">
      <w:rPr>
        <w:rFonts w:ascii="Times New Roman" w:hAnsi="Times New Roman" w:cs="Times New Roman"/>
      </w:rPr>
      <w:t>9</w:t>
    </w:r>
    <w:r w:rsidR="00B73007" w:rsidRPr="00935698">
      <w:rPr>
        <w:rFonts w:ascii="Times New Roman" w:hAnsi="Times New Roman" w:cs="Times New Roman"/>
      </w:rPr>
      <w:t xml:space="preserve"> </w:t>
    </w:r>
    <w:r w:rsidR="00B73007" w:rsidRPr="00935698">
      <w:rPr>
        <w:rFonts w:ascii="Times New Roman" w:hAnsi="Times New Roman" w:cs="Times New Roman"/>
        <w:shd w:val="clear" w:color="auto" w:fill="FFFFFF"/>
      </w:rPr>
      <w:t>impact factor is 0.</w:t>
    </w:r>
    <w:r w:rsidR="005B2512">
      <w:rPr>
        <w:rFonts w:ascii="Times New Roman" w:hAnsi="Times New Roman" w:cs="Times New Roman"/>
        <w:shd w:val="clear" w:color="auto" w:fill="FFFFFF"/>
      </w:rPr>
      <w:t>305</w:t>
    </w:r>
    <w:r w:rsidR="00B73007" w:rsidRPr="00935698">
      <w:rPr>
        <w:rFonts w:ascii="Times New Roman" w:hAnsi="Times New Roman" w:cs="Times New Roman"/>
        <w:shd w:val="clear" w:color="auto" w:fill="FFFFFF"/>
      </w:rPr>
      <w:t>)</w:t>
    </w:r>
    <w:r w:rsidRPr="00935698">
      <w:rPr>
        <w:rFonts w:ascii="Times New Roman" w:hAnsi="Times New Roman" w:cs="Times New Roman"/>
      </w:rPr>
      <w:t>, “</w:t>
    </w:r>
    <w:r w:rsidR="00B73007" w:rsidRPr="00935698">
      <w:rPr>
        <w:rFonts w:ascii="Times New Roman" w:hAnsi="Times New Roman" w:cs="Times New Roman"/>
      </w:rPr>
      <w:t xml:space="preserve"> Lithuanian Journal of Physics</w:t>
    </w:r>
    <w:r w:rsidRPr="00935698">
      <w:rPr>
        <w:rFonts w:ascii="Times New Roman" w:hAnsi="Times New Roman" w:cs="Times New Roman"/>
      </w:rPr>
      <w:t>”</w:t>
    </w:r>
    <w:r w:rsidR="00B73007" w:rsidRPr="00935698">
      <w:rPr>
        <w:rFonts w:ascii="Times New Roman" w:hAnsi="Times New Roman" w:cs="Times New Roman"/>
      </w:rPr>
      <w:t xml:space="preserve"> (</w:t>
    </w:r>
    <w:r w:rsidR="00B73007" w:rsidRPr="00935698">
      <w:rPr>
        <w:rFonts w:ascii="Times New Roman" w:hAnsi="Times New Roman" w:cs="Times New Roman"/>
        <w:shd w:val="clear" w:color="auto" w:fill="FFFFFF"/>
      </w:rPr>
      <w:t>201</w:t>
    </w:r>
    <w:r w:rsidR="005B2512">
      <w:rPr>
        <w:rFonts w:ascii="Times New Roman" w:hAnsi="Times New Roman" w:cs="Times New Roman"/>
        <w:shd w:val="clear" w:color="auto" w:fill="FFFFFF"/>
      </w:rPr>
      <w:t>9</w:t>
    </w:r>
    <w:r w:rsidR="00B73007" w:rsidRPr="00935698">
      <w:rPr>
        <w:rFonts w:ascii="Times New Roman" w:hAnsi="Times New Roman" w:cs="Times New Roman"/>
        <w:shd w:val="clear" w:color="auto" w:fill="FFFFFF"/>
      </w:rPr>
      <w:t xml:space="preserve"> impact factor 0.</w:t>
    </w:r>
    <w:r w:rsidR="005B2512">
      <w:rPr>
        <w:rFonts w:ascii="Times New Roman" w:hAnsi="Times New Roman" w:cs="Times New Roman"/>
        <w:shd w:val="clear" w:color="auto" w:fill="FFFFFF"/>
      </w:rPr>
      <w:t>966</w:t>
    </w:r>
    <w:r w:rsidR="00B73007" w:rsidRPr="00935698">
      <w:rPr>
        <w:rFonts w:ascii="Times New Roman" w:hAnsi="Times New Roman" w:cs="Times New Roman"/>
      </w:rPr>
      <w:t>)</w:t>
    </w:r>
    <w:r w:rsidRPr="00935698">
      <w:rPr>
        <w:rFonts w:ascii="Times New Roman" w:hAnsi="Times New Roman" w:cs="Times New Roman"/>
      </w:rPr>
      <w:t>, “Biologija”, “Toxicological &amp; Environmental Chemistry</w:t>
    </w:r>
    <w:r w:rsidR="00322F20" w:rsidRPr="00935698">
      <w:rPr>
        <w:rFonts w:ascii="Times New Roman" w:hAnsi="Times New Roman" w:cs="Times New Roman"/>
      </w:rPr>
      <w:t>“</w:t>
    </w:r>
    <w:r w:rsidR="00B73007" w:rsidRPr="00935698">
      <w:rPr>
        <w:rFonts w:ascii="Times New Roman" w:hAnsi="Times New Roman" w:cs="Times New Roman"/>
      </w:rPr>
      <w:t xml:space="preserve"> (</w:t>
    </w:r>
    <w:r w:rsidR="006622FC" w:rsidRPr="00935698">
      <w:rPr>
        <w:rFonts w:ascii="Times New Roman" w:hAnsi="Times New Roman" w:cs="Times New Roman"/>
        <w:shd w:val="clear" w:color="auto" w:fill="FFFFFF"/>
      </w:rPr>
      <w:t>201</w:t>
    </w:r>
    <w:r w:rsidR="005B2512">
      <w:rPr>
        <w:rFonts w:ascii="Times New Roman" w:hAnsi="Times New Roman" w:cs="Times New Roman"/>
        <w:shd w:val="clear" w:color="auto" w:fill="FFFFFF"/>
      </w:rPr>
      <w:t>9</w:t>
    </w:r>
    <w:r w:rsidR="006622FC" w:rsidRPr="00935698">
      <w:rPr>
        <w:rFonts w:ascii="Times New Roman" w:hAnsi="Times New Roman" w:cs="Times New Roman"/>
        <w:shd w:val="clear" w:color="auto" w:fill="FFFFFF"/>
      </w:rPr>
      <w:t xml:space="preserve"> i</w:t>
    </w:r>
    <w:r w:rsidR="00B73007" w:rsidRPr="00935698">
      <w:rPr>
        <w:rStyle w:val="Emphasis"/>
        <w:rFonts w:ascii="Times New Roman" w:hAnsi="Times New Roman" w:cs="Times New Roman"/>
        <w:bCs/>
        <w:i w:val="0"/>
        <w:iCs w:val="0"/>
        <w:shd w:val="clear" w:color="auto" w:fill="FFFFFF"/>
      </w:rPr>
      <w:t xml:space="preserve">mpact </w:t>
    </w:r>
    <w:r w:rsidR="006622FC" w:rsidRPr="00935698">
      <w:rPr>
        <w:rStyle w:val="Emphasis"/>
        <w:rFonts w:ascii="Times New Roman" w:hAnsi="Times New Roman" w:cs="Times New Roman"/>
        <w:bCs/>
        <w:i w:val="0"/>
        <w:iCs w:val="0"/>
        <w:shd w:val="clear" w:color="auto" w:fill="FFFFFF"/>
      </w:rPr>
      <w:t>f</w:t>
    </w:r>
    <w:r w:rsidR="00B73007" w:rsidRPr="00935698">
      <w:rPr>
        <w:rStyle w:val="Emphasis"/>
        <w:rFonts w:ascii="Times New Roman" w:hAnsi="Times New Roman" w:cs="Times New Roman"/>
        <w:bCs/>
        <w:i w:val="0"/>
        <w:iCs w:val="0"/>
        <w:shd w:val="clear" w:color="auto" w:fill="FFFFFF"/>
      </w:rPr>
      <w:t>actor</w:t>
    </w:r>
    <w:r w:rsidR="00B73007" w:rsidRPr="00935698">
      <w:rPr>
        <w:rFonts w:ascii="Times New Roman" w:hAnsi="Times New Roman" w:cs="Times New Roman"/>
        <w:shd w:val="clear" w:color="auto" w:fill="FFFFFF"/>
      </w:rPr>
      <w:t xml:space="preserve">. </w:t>
    </w:r>
    <w:r w:rsidR="00B14F35">
      <w:rPr>
        <w:rFonts w:ascii="Times New Roman" w:hAnsi="Times New Roman" w:cs="Times New Roman"/>
        <w:shd w:val="clear" w:color="auto" w:fill="FFFFFF"/>
      </w:rPr>
      <w:t>1</w:t>
    </w:r>
    <w:r w:rsidR="00B73007" w:rsidRPr="00935698">
      <w:rPr>
        <w:rFonts w:ascii="Times New Roman" w:hAnsi="Times New Roman" w:cs="Times New Roman"/>
        <w:shd w:val="clear" w:color="auto" w:fill="FFFFFF"/>
      </w:rPr>
      <w:t>.</w:t>
    </w:r>
    <w:r w:rsidR="00B14F35">
      <w:rPr>
        <w:rFonts w:ascii="Times New Roman" w:hAnsi="Times New Roman" w:cs="Times New Roman"/>
        <w:shd w:val="clear" w:color="auto" w:fill="FFFFFF"/>
      </w:rPr>
      <w:t>05</w:t>
    </w:r>
    <w:r w:rsidR="00B73007" w:rsidRPr="00935698">
      <w:rPr>
        <w:rFonts w:ascii="Times New Roman" w:hAnsi="Times New Roman" w:cs="Times New Roman"/>
        <w:shd w:val="clear" w:color="auto" w:fill="FFFFFF"/>
      </w:rPr>
      <w:t>)</w:t>
    </w:r>
    <w:r w:rsidR="00322F20" w:rsidRPr="00935698">
      <w:rPr>
        <w:rFonts w:ascii="Times New Roman" w:hAnsi="Times New Roman" w:cs="Times New Roman"/>
      </w:rPr>
      <w:t>, „Environmental Research, Engineering and Management</w:t>
    </w:r>
    <w:r w:rsidRPr="00935698">
      <w:rPr>
        <w:rFonts w:ascii="Times New Roman" w:hAnsi="Times New Roman" w:cs="Times New Roman"/>
      </w:rPr>
      <w:t>”</w:t>
    </w:r>
  </w:p>
  <w:p w14:paraId="56CDEBEF" w14:textId="77777777" w:rsidR="001662D6" w:rsidRPr="008E0A73" w:rsidRDefault="001662D6" w:rsidP="00141F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DEBF0" w14:textId="26746D77" w:rsidR="00141F2B" w:rsidRPr="00023549" w:rsidRDefault="00141F2B" w:rsidP="00141F2B">
    <w:pPr>
      <w:pStyle w:val="Footer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sz w:val="20"/>
      </w:rPr>
      <w:t xml:space="preserve">File should be saved with title: </w:t>
    </w:r>
    <w:r w:rsidRPr="007E6303">
      <w:rPr>
        <w:rFonts w:ascii="Times New Roman" w:hAnsi="Times New Roman" w:cs="Times New Roman"/>
        <w:b/>
        <w:sz w:val="20"/>
      </w:rPr>
      <w:t>Surname_name_VNS20</w:t>
    </w:r>
    <w:r w:rsidR="00115F8D">
      <w:rPr>
        <w:rFonts w:ascii="Times New Roman" w:hAnsi="Times New Roman" w:cs="Times New Roman"/>
        <w:b/>
        <w:sz w:val="20"/>
      </w:rPr>
      <w:t>20</w:t>
    </w:r>
    <w:r>
      <w:rPr>
        <w:rFonts w:ascii="Times New Roman" w:hAnsi="Times New Roman" w:cs="Times New Roman"/>
        <w:b/>
        <w:sz w:val="20"/>
      </w:rPr>
      <w:t>.doc/.docx</w:t>
    </w:r>
    <w:r>
      <w:rPr>
        <w:rFonts w:ascii="Times New Roman" w:hAnsi="Times New Roman" w:cs="Times New Roman"/>
        <w:sz w:val="20"/>
      </w:rPr>
      <w:t xml:space="preserve">. </w:t>
    </w:r>
  </w:p>
  <w:p w14:paraId="56CDEBF1" w14:textId="77777777" w:rsidR="00141F2B" w:rsidRDefault="00141F2B" w:rsidP="00141F2B">
    <w:pPr>
      <w:pStyle w:val="Footer"/>
    </w:pPr>
    <w:r w:rsidRPr="00534FE9">
      <w:rPr>
        <w:rFonts w:ascii="Times New Roman" w:hAnsi="Times New Roman" w:cs="Times New Roman"/>
        <w:sz w:val="20"/>
      </w:rPr>
      <w:t xml:space="preserve">For detail information please visit conference website: </w:t>
    </w:r>
    <w:hyperlink r:id="rId1" w:history="1">
      <w:r w:rsidRPr="00534FE9">
        <w:rPr>
          <w:rStyle w:val="Hyperlink"/>
          <w:rFonts w:ascii="Times New Roman" w:hAnsi="Times New Roman" w:cs="Times New Roman"/>
          <w:sz w:val="20"/>
        </w:rPr>
        <w:t>http://vns.microsep.org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30D6A6" w14:textId="77777777" w:rsidR="00BE185B" w:rsidRDefault="00BE185B" w:rsidP="001662D6">
      <w:pPr>
        <w:spacing w:after="0" w:line="240" w:lineRule="auto"/>
      </w:pPr>
      <w:r>
        <w:separator/>
      </w:r>
    </w:p>
  </w:footnote>
  <w:footnote w:type="continuationSeparator" w:id="0">
    <w:p w14:paraId="2EEDE35B" w14:textId="77777777" w:rsidR="00BE185B" w:rsidRDefault="00BE185B" w:rsidP="001662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F63C69"/>
    <w:multiLevelType w:val="hybridMultilevel"/>
    <w:tmpl w:val="39142DB8"/>
    <w:lvl w:ilvl="0" w:tplc="01C2C89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1296"/>
  <w:hyphenationZone w:val="396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MLQwNDEzNDIyszBS0lEKTi0uzszPAykwqgUAsmE/qiwAAAA="/>
  </w:docVars>
  <w:rsids>
    <w:rsidRoot w:val="00DF6FC1"/>
    <w:rsid w:val="00023549"/>
    <w:rsid w:val="0006207C"/>
    <w:rsid w:val="000B69F0"/>
    <w:rsid w:val="001024AF"/>
    <w:rsid w:val="00115F8D"/>
    <w:rsid w:val="001177DE"/>
    <w:rsid w:val="00141F2B"/>
    <w:rsid w:val="001662D6"/>
    <w:rsid w:val="00191064"/>
    <w:rsid w:val="001B0D65"/>
    <w:rsid w:val="00201426"/>
    <w:rsid w:val="002014A5"/>
    <w:rsid w:val="00214996"/>
    <w:rsid w:val="002451FA"/>
    <w:rsid w:val="00290A7B"/>
    <w:rsid w:val="00292730"/>
    <w:rsid w:val="002E2325"/>
    <w:rsid w:val="002E540C"/>
    <w:rsid w:val="00322F20"/>
    <w:rsid w:val="0035771C"/>
    <w:rsid w:val="00367D85"/>
    <w:rsid w:val="003B3688"/>
    <w:rsid w:val="003E7C59"/>
    <w:rsid w:val="003F70F2"/>
    <w:rsid w:val="00450B03"/>
    <w:rsid w:val="004F56AD"/>
    <w:rsid w:val="00534FE9"/>
    <w:rsid w:val="005728EE"/>
    <w:rsid w:val="005848CA"/>
    <w:rsid w:val="005B2512"/>
    <w:rsid w:val="005E5D0E"/>
    <w:rsid w:val="005E5DDC"/>
    <w:rsid w:val="00617226"/>
    <w:rsid w:val="006229CD"/>
    <w:rsid w:val="006622FC"/>
    <w:rsid w:val="006C0C1F"/>
    <w:rsid w:val="006F1EE7"/>
    <w:rsid w:val="007035F3"/>
    <w:rsid w:val="00734FCC"/>
    <w:rsid w:val="00790648"/>
    <w:rsid w:val="007C7E90"/>
    <w:rsid w:val="007D026C"/>
    <w:rsid w:val="007E6303"/>
    <w:rsid w:val="00804F8D"/>
    <w:rsid w:val="00805584"/>
    <w:rsid w:val="00816DE2"/>
    <w:rsid w:val="008206BC"/>
    <w:rsid w:val="008E0A73"/>
    <w:rsid w:val="00935698"/>
    <w:rsid w:val="00960DFA"/>
    <w:rsid w:val="00983C5A"/>
    <w:rsid w:val="00A12482"/>
    <w:rsid w:val="00A65CF0"/>
    <w:rsid w:val="00A759CF"/>
    <w:rsid w:val="00AA7F69"/>
    <w:rsid w:val="00AE4EC9"/>
    <w:rsid w:val="00B14F35"/>
    <w:rsid w:val="00B2570F"/>
    <w:rsid w:val="00B73007"/>
    <w:rsid w:val="00B84DE9"/>
    <w:rsid w:val="00BB551A"/>
    <w:rsid w:val="00BC7B0F"/>
    <w:rsid w:val="00BD638B"/>
    <w:rsid w:val="00BE185B"/>
    <w:rsid w:val="00C11492"/>
    <w:rsid w:val="00C26B71"/>
    <w:rsid w:val="00C53791"/>
    <w:rsid w:val="00C677AD"/>
    <w:rsid w:val="00C943F3"/>
    <w:rsid w:val="00C969B2"/>
    <w:rsid w:val="00CE5483"/>
    <w:rsid w:val="00D05C8D"/>
    <w:rsid w:val="00D4758D"/>
    <w:rsid w:val="00D7345E"/>
    <w:rsid w:val="00DB66E4"/>
    <w:rsid w:val="00DF6FC1"/>
    <w:rsid w:val="00E56E03"/>
    <w:rsid w:val="00E73C69"/>
    <w:rsid w:val="00E8032C"/>
    <w:rsid w:val="00E930FB"/>
    <w:rsid w:val="00F57907"/>
    <w:rsid w:val="00F63F33"/>
    <w:rsid w:val="00F72F01"/>
    <w:rsid w:val="00FB1952"/>
    <w:rsid w:val="00FE0650"/>
    <w:rsid w:val="00FF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CDEB5C"/>
  <w15:docId w15:val="{5C462F7E-FDDB-4CAE-9D82-51A2D7602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6FC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F6FC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662D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2D6"/>
  </w:style>
  <w:style w:type="paragraph" w:styleId="Footer">
    <w:name w:val="footer"/>
    <w:basedOn w:val="Normal"/>
    <w:link w:val="FooterChar"/>
    <w:uiPriority w:val="99"/>
    <w:unhideWhenUsed/>
    <w:rsid w:val="001662D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2D6"/>
  </w:style>
  <w:style w:type="paragraph" w:styleId="BalloonText">
    <w:name w:val="Balloon Text"/>
    <w:basedOn w:val="Normal"/>
    <w:link w:val="BalloonTextChar"/>
    <w:uiPriority w:val="99"/>
    <w:semiHidden/>
    <w:unhideWhenUsed/>
    <w:rsid w:val="001662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2D6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F72F01"/>
    <w:rPr>
      <w:b/>
      <w:bCs/>
    </w:rPr>
  </w:style>
  <w:style w:type="character" w:styleId="Emphasis">
    <w:name w:val="Emphasis"/>
    <w:basedOn w:val="DefaultParagraphFont"/>
    <w:uiPriority w:val="20"/>
    <w:qFormat/>
    <w:rsid w:val="00B73007"/>
    <w:rPr>
      <w:i/>
      <w:iCs/>
    </w:rPr>
  </w:style>
  <w:style w:type="paragraph" w:styleId="ListParagraph">
    <w:name w:val="List Paragraph"/>
    <w:basedOn w:val="Normal"/>
    <w:uiPriority w:val="34"/>
    <w:qFormat/>
    <w:rsid w:val="00191064"/>
    <w:pPr>
      <w:ind w:left="720"/>
      <w:contextualSpacing/>
    </w:pPr>
  </w:style>
  <w:style w:type="paragraph" w:customStyle="1" w:styleId="Default">
    <w:name w:val="Default"/>
    <w:rsid w:val="0035771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n-US"/>
    </w:rPr>
  </w:style>
  <w:style w:type="paragraph" w:customStyle="1" w:styleId="References">
    <w:name w:val="References"/>
    <w:basedOn w:val="Normal"/>
    <w:rsid w:val="0035771C"/>
    <w:pPr>
      <w:suppressAutoHyphens/>
      <w:spacing w:after="0" w:line="360" w:lineRule="auto"/>
      <w:ind w:left="338" w:hanging="338"/>
      <w:jc w:val="both"/>
    </w:pPr>
    <w:rPr>
      <w:rFonts w:ascii="Times New Roman" w:eastAsia="Times New Roman" w:hAnsi="Times New Roman" w:cs="Times New Roman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57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ns@gmf.vdu.l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vns@gmf.vdu.l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vns.microsep.org/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958328-E98B-4219-A4D7-206CA5C72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1901</Words>
  <Characters>1085</Characters>
  <Application>Microsoft Office Word</Application>
  <DocSecurity>0</DocSecurity>
  <Lines>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tas Stankevicius</dc:creator>
  <cp:lastModifiedBy>Vilma Kaškonienė</cp:lastModifiedBy>
  <cp:revision>21</cp:revision>
  <cp:lastPrinted>2015-03-09T13:03:00Z</cp:lastPrinted>
  <dcterms:created xsi:type="dcterms:W3CDTF">2018-02-21T10:18:00Z</dcterms:created>
  <dcterms:modified xsi:type="dcterms:W3CDTF">2021-02-23T07:50:00Z</dcterms:modified>
</cp:coreProperties>
</file>